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D94DA" w14:textId="1BB1A733" w:rsidR="009D60BB" w:rsidRPr="0045270D" w:rsidRDefault="009D60BB">
      <w:pPr>
        <w:widowControl/>
        <w:jc w:val="left"/>
        <w:rPr>
          <w:rFonts w:ascii="黑体" w:eastAsia="黑体" w:hAnsi="黑体" w:cs="Times New Roman"/>
          <w:b/>
          <w:bCs/>
          <w:color w:val="333333"/>
          <w:kern w:val="0"/>
          <w:sz w:val="28"/>
          <w:szCs w:val="28"/>
        </w:rPr>
      </w:pP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附件1：专题申请</w:t>
      </w:r>
      <w:r w:rsidR="001C2A6E"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/建议</w:t>
      </w: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表</w:t>
      </w:r>
    </w:p>
    <w:p w14:paraId="7F0C9FAF" w14:textId="77777777" w:rsidR="009D60BB" w:rsidRDefault="009D60BB">
      <w:pPr>
        <w:widowControl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tbl>
      <w:tblPr>
        <w:tblW w:w="8675" w:type="dxa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1701"/>
        <w:gridCol w:w="1134"/>
        <w:gridCol w:w="3341"/>
        <w:gridCol w:w="236"/>
      </w:tblGrid>
      <w:tr w:rsidR="009D60BB" w:rsidRPr="009D60BB" w14:paraId="3304AF08" w14:textId="77777777" w:rsidTr="0045270D">
        <w:trPr>
          <w:gridAfter w:val="1"/>
          <w:wAfter w:w="236" w:type="dxa"/>
          <w:trHeight w:val="754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26B0A"/>
            <w:noWrap/>
            <w:vAlign w:val="center"/>
            <w:hideMark/>
          </w:tcPr>
          <w:p w14:paraId="1704ECFF" w14:textId="77777777" w:rsidR="009D60BB" w:rsidRPr="009D60BB" w:rsidRDefault="009D60BB" w:rsidP="009D60BB">
            <w:pPr>
              <w:widowControl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40"/>
                <w:szCs w:val="40"/>
              </w:rPr>
            </w:pPr>
            <w:r w:rsidRPr="0045270D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32"/>
                <w:szCs w:val="32"/>
              </w:rPr>
              <w:t>专题申请/建议表</w:t>
            </w:r>
          </w:p>
        </w:tc>
      </w:tr>
      <w:tr w:rsidR="0045270D" w:rsidRPr="009D60BB" w14:paraId="0DF5237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5EE65D9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</w:t>
            </w:r>
          </w:p>
          <w:p w14:paraId="6970F55F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建议人</w:t>
            </w:r>
          </w:p>
          <w:p w14:paraId="55BB88D1" w14:textId="758129F0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67C9BA3" w14:textId="06D7EF22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56B6A4C" w14:textId="4D161445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4D9B449" w14:textId="5E8634B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6EE623B7" w14:textId="0A34E589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426E73DF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05E22A3" w14:textId="7777777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663869C" w14:textId="317B05C9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2FB569" w14:textId="364AF79E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84F5376" w14:textId="5799C2F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2641B94D" w14:textId="2A56686D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21E2E86A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26014FE" w14:textId="7777777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5B122C17" w14:textId="6618BFE2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243B2" w14:textId="6FE7CAE6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A5BFF99" w14:textId="6306D00F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566954B1" w14:textId="4FF0E527" w:rsidR="0045270D" w:rsidRPr="0045270D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60F1C274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245F3E0F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1</w:t>
            </w:r>
          </w:p>
          <w:p w14:paraId="18FAE362" w14:textId="74DC9120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BF1D4E8" w14:textId="261F078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3781ABDD" w14:textId="73D12FA8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4AB0033" w14:textId="08B6A72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2F335FDF" w14:textId="6793F4E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043CA16B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BDD12E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4E0EA0E9" w14:textId="5EC0180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223FE443" w14:textId="472BC56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8249B1C" w14:textId="32073EB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7F5F408F" w14:textId="3227967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6C6AAC7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0935E7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D65A2F3" w14:textId="5F641FC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6F2941C8" w14:textId="798C3AF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1CCD7917" w14:textId="3D9A3F8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11AB1C55" w14:textId="33C51F50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121D9ECF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58E112B7" w14:textId="161518CB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  <w:t>2</w:t>
            </w:r>
          </w:p>
          <w:p w14:paraId="6D6181F7" w14:textId="4D97D198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0C3E175" w14:textId="3854EEB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05AD21BF" w14:textId="6954497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DF44080" w14:textId="045E055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7E5B5D77" w14:textId="77777777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2029196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1F70B302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4190203B" w14:textId="75C6657B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51313C5E" w14:textId="78D2B44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68E5C02E" w14:textId="683C2790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10AA357" w14:textId="0B043B86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5BE114E3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0F6ABB38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0C9D11D6" w14:textId="3C13D3B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00C204F4" w14:textId="660C78A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2E44BFAF" w14:textId="280CDE4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1E7A7B83" w14:textId="12A9B1B5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4881DC37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6B51FAA5" w14:textId="77777777" w:rsidR="0047568A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</w:t>
            </w:r>
          </w:p>
          <w:p w14:paraId="6D3E1F67" w14:textId="303E911E" w:rsidR="009D60BB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建议专题信息</w:t>
            </w:r>
          </w:p>
          <w:p w14:paraId="536724ED" w14:textId="03479C25" w:rsidR="0045270D" w:rsidRPr="009D60BB" w:rsidRDefault="0045270D" w:rsidP="009D60BB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7006DE4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所属主题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26849CD8" w14:textId="59AAC0D5" w:rsidR="009D60BB" w:rsidRPr="009D60BB" w:rsidRDefault="009D60BB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62C0A057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8EA0A5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59B75B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名称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37FF933F" w14:textId="06B49EEC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05EF5532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2D41C40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6E4C7347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理由陈述</w:t>
            </w:r>
          </w:p>
        </w:tc>
      </w:tr>
      <w:tr w:rsidR="009D60BB" w:rsidRPr="009D60BB" w14:paraId="63DF5F93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9A40FF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60473E8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请在这里填写理由）</w:t>
            </w:r>
          </w:p>
        </w:tc>
      </w:tr>
      <w:tr w:rsidR="009D60BB" w:rsidRPr="009D60BB" w14:paraId="3C4714B4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B62718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5AA9394E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3E34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24"/>
                <w:szCs w:val="24"/>
              </w:rPr>
            </w:pPr>
          </w:p>
        </w:tc>
      </w:tr>
      <w:tr w:rsidR="009D60BB" w:rsidRPr="009D60BB" w14:paraId="18C817E2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DF1FFA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7E88CD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0DA3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5196637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F4901A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ED0771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是否与主题负责人沟通过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bottom"/>
            <w:hideMark/>
          </w:tcPr>
          <w:p w14:paraId="5E75CC5A" w14:textId="69640EC1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vAlign w:val="center"/>
            <w:hideMark/>
          </w:tcPr>
          <w:p w14:paraId="682D8377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E2210F0" w14:textId="77777777" w:rsidTr="0045270D">
        <w:trPr>
          <w:trHeight w:val="460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1ABB" w14:textId="482819BD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22"/>
              </w:rPr>
            </w:pPr>
            <w:r w:rsidRPr="009D60BB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请将此表填好后发给相应主题的主题</w:t>
            </w:r>
            <w:r w:rsidR="0045270D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联系人</w:t>
            </w:r>
            <w:r w:rsidRPr="009D60BB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（联系方式请见会议通知）。</w:t>
            </w:r>
          </w:p>
        </w:tc>
        <w:tc>
          <w:tcPr>
            <w:tcW w:w="236" w:type="dxa"/>
            <w:vAlign w:val="center"/>
            <w:hideMark/>
          </w:tcPr>
          <w:p w14:paraId="1CD54E1B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EAD11A3" w14:textId="77777777" w:rsidR="00163874" w:rsidRPr="009D60BB" w:rsidRDefault="00163874" w:rsidP="00821E9A">
      <w:pPr>
        <w:spacing w:line="36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sectPr w:rsidR="00163874" w:rsidRPr="009D60BB" w:rsidSect="00315D66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8248F" w14:textId="77777777" w:rsidR="00564792" w:rsidRDefault="00564792" w:rsidP="008044E8">
      <w:r>
        <w:separator/>
      </w:r>
    </w:p>
  </w:endnote>
  <w:endnote w:type="continuationSeparator" w:id="0">
    <w:p w14:paraId="0C241CA2" w14:textId="77777777" w:rsidR="00564792" w:rsidRDefault="00564792" w:rsidP="00804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5913260"/>
      <w:docPartObj>
        <w:docPartGallery w:val="Page Numbers (Bottom of Page)"/>
        <w:docPartUnique/>
      </w:docPartObj>
    </w:sdtPr>
    <w:sdtEndPr/>
    <w:sdtContent>
      <w:p w14:paraId="62A49061" w14:textId="68E5F928" w:rsidR="00B418A7" w:rsidRDefault="00B418A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60F430" w14:textId="77777777" w:rsidR="00B418A7" w:rsidRDefault="00B418A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B671A" w14:textId="77777777" w:rsidR="00564792" w:rsidRDefault="00564792" w:rsidP="008044E8">
      <w:r>
        <w:separator/>
      </w:r>
    </w:p>
  </w:footnote>
  <w:footnote w:type="continuationSeparator" w:id="0">
    <w:p w14:paraId="25E97B66" w14:textId="77777777" w:rsidR="00564792" w:rsidRDefault="00564792" w:rsidP="008044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TKwMDSzMDcyszRX0lEKTi0uzszPAykwqwUAEC4UrSwAAAA="/>
  </w:docVars>
  <w:rsids>
    <w:rsidRoot w:val="00EB266D"/>
    <w:rsid w:val="00054681"/>
    <w:rsid w:val="00062188"/>
    <w:rsid w:val="00091E8F"/>
    <w:rsid w:val="000A1036"/>
    <w:rsid w:val="000A5A02"/>
    <w:rsid w:val="0011117C"/>
    <w:rsid w:val="0012615B"/>
    <w:rsid w:val="001537D8"/>
    <w:rsid w:val="00162D19"/>
    <w:rsid w:val="00163874"/>
    <w:rsid w:val="00167C36"/>
    <w:rsid w:val="00183C92"/>
    <w:rsid w:val="0019412F"/>
    <w:rsid w:val="001C2A6E"/>
    <w:rsid w:val="001E54C9"/>
    <w:rsid w:val="001E7513"/>
    <w:rsid w:val="0020361A"/>
    <w:rsid w:val="00217681"/>
    <w:rsid w:val="00235052"/>
    <w:rsid w:val="00236099"/>
    <w:rsid w:val="00256422"/>
    <w:rsid w:val="002D40F9"/>
    <w:rsid w:val="00315D66"/>
    <w:rsid w:val="00337D89"/>
    <w:rsid w:val="00372308"/>
    <w:rsid w:val="003875FD"/>
    <w:rsid w:val="003B2C10"/>
    <w:rsid w:val="003B4274"/>
    <w:rsid w:val="003E44F7"/>
    <w:rsid w:val="00452095"/>
    <w:rsid w:val="0045270D"/>
    <w:rsid w:val="0047568A"/>
    <w:rsid w:val="00484F14"/>
    <w:rsid w:val="004B2D10"/>
    <w:rsid w:val="004C6377"/>
    <w:rsid w:val="004D5AE9"/>
    <w:rsid w:val="004E1C19"/>
    <w:rsid w:val="004F0DA5"/>
    <w:rsid w:val="00536414"/>
    <w:rsid w:val="00564792"/>
    <w:rsid w:val="00583F9B"/>
    <w:rsid w:val="005E0C5A"/>
    <w:rsid w:val="005E5BB8"/>
    <w:rsid w:val="00610679"/>
    <w:rsid w:val="006455CF"/>
    <w:rsid w:val="0064706A"/>
    <w:rsid w:val="00667D3D"/>
    <w:rsid w:val="0069772E"/>
    <w:rsid w:val="006A4E21"/>
    <w:rsid w:val="006A7C9D"/>
    <w:rsid w:val="006B4254"/>
    <w:rsid w:val="006E4B57"/>
    <w:rsid w:val="006E4E2A"/>
    <w:rsid w:val="006E7FEE"/>
    <w:rsid w:val="006F3ABB"/>
    <w:rsid w:val="0070790B"/>
    <w:rsid w:val="0071478D"/>
    <w:rsid w:val="00730EF0"/>
    <w:rsid w:val="00776643"/>
    <w:rsid w:val="007A7334"/>
    <w:rsid w:val="007C3D09"/>
    <w:rsid w:val="007C5A58"/>
    <w:rsid w:val="007E6A30"/>
    <w:rsid w:val="008044E8"/>
    <w:rsid w:val="0081466D"/>
    <w:rsid w:val="00821E9A"/>
    <w:rsid w:val="008B0B1F"/>
    <w:rsid w:val="008C7CB8"/>
    <w:rsid w:val="008F0865"/>
    <w:rsid w:val="00905544"/>
    <w:rsid w:val="0093021A"/>
    <w:rsid w:val="00972218"/>
    <w:rsid w:val="0097597C"/>
    <w:rsid w:val="009A2BEF"/>
    <w:rsid w:val="009A7AEB"/>
    <w:rsid w:val="009D51A2"/>
    <w:rsid w:val="009D60BB"/>
    <w:rsid w:val="00A16DF6"/>
    <w:rsid w:val="00A21F91"/>
    <w:rsid w:val="00A460BB"/>
    <w:rsid w:val="00A87726"/>
    <w:rsid w:val="00B12A16"/>
    <w:rsid w:val="00B13531"/>
    <w:rsid w:val="00B418A7"/>
    <w:rsid w:val="00B5685A"/>
    <w:rsid w:val="00B770ED"/>
    <w:rsid w:val="00BD1FFF"/>
    <w:rsid w:val="00C15BCA"/>
    <w:rsid w:val="00C74912"/>
    <w:rsid w:val="00CC3B82"/>
    <w:rsid w:val="00D66CB6"/>
    <w:rsid w:val="00DA4655"/>
    <w:rsid w:val="00DC65E5"/>
    <w:rsid w:val="00E4021B"/>
    <w:rsid w:val="00E777B7"/>
    <w:rsid w:val="00EB266D"/>
    <w:rsid w:val="00EC4C69"/>
    <w:rsid w:val="00ED073E"/>
    <w:rsid w:val="00EE043B"/>
    <w:rsid w:val="00EE18B8"/>
    <w:rsid w:val="00F540E6"/>
    <w:rsid w:val="00FA1597"/>
    <w:rsid w:val="00FE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5D6E2A"/>
  <w15:docId w15:val="{C9B5440B-D35A-4A8A-8F7F-1F7CE3AC9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D66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B266D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3">
    <w:name w:val="heading 3"/>
    <w:basedOn w:val="a"/>
    <w:link w:val="30"/>
    <w:uiPriority w:val="9"/>
    <w:qFormat/>
    <w:rsid w:val="00EB266D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B266D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30">
    <w:name w:val="标题 3 字符"/>
    <w:basedOn w:val="a0"/>
    <w:link w:val="3"/>
    <w:uiPriority w:val="9"/>
    <w:rsid w:val="00EB266D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unhideWhenUsed/>
    <w:rsid w:val="00EB26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EB266D"/>
    <w:rPr>
      <w:b/>
      <w:bCs/>
    </w:rPr>
  </w:style>
  <w:style w:type="character" w:styleId="a5">
    <w:name w:val="Hyperlink"/>
    <w:basedOn w:val="a0"/>
    <w:uiPriority w:val="99"/>
    <w:semiHidden/>
    <w:unhideWhenUsed/>
    <w:rsid w:val="00EB266D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B266D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EB266D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8044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044E8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8044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044E8"/>
    <w:rPr>
      <w:sz w:val="18"/>
      <w:szCs w:val="18"/>
    </w:rPr>
  </w:style>
  <w:style w:type="paragraph" w:styleId="ac">
    <w:name w:val="Revision"/>
    <w:hidden/>
    <w:uiPriority w:val="99"/>
    <w:semiHidden/>
    <w:rsid w:val="00B568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00295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6213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488616-E261-4B65-A90A-40452732C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ing</dc:creator>
  <cp:lastModifiedBy>Guan Xiaobin</cp:lastModifiedBy>
  <cp:revision>40</cp:revision>
  <dcterms:created xsi:type="dcterms:W3CDTF">2022-06-15T03:28:00Z</dcterms:created>
  <dcterms:modified xsi:type="dcterms:W3CDTF">2022-06-25T00:17:00Z</dcterms:modified>
</cp:coreProperties>
</file>